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F09556" w14:textId="711C233A" w:rsidR="00843CD6" w:rsidRPr="007438DB" w:rsidRDefault="00843CD6">
      <w:pPr>
        <w:rPr>
          <w:rFonts w:ascii="Arial" w:hAnsi="Arial" w:cs="Arial"/>
          <w:b/>
          <w:color w:val="0B416C"/>
          <w:sz w:val="24"/>
        </w:rPr>
      </w:pPr>
      <w:r>
        <w:rPr>
          <w:rFonts w:ascii="Arial" w:hAnsi="Arial" w:cs="Arial"/>
          <w:b/>
          <w:color w:val="0B416C"/>
          <w:sz w:val="24"/>
        </w:rPr>
        <w:t>Asset-Analyse: Auf welche Ressourcen kann die Kommune zurückgreifen?</w:t>
      </w:r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3092"/>
        <w:gridCol w:w="3093"/>
        <w:gridCol w:w="3093"/>
      </w:tblGrid>
      <w:tr w:rsidR="00E808DE" w:rsidRPr="00E808DE" w14:paraId="27F74E89" w14:textId="77777777" w:rsidTr="005F5EB0">
        <w:trPr>
          <w:trHeight w:val="907"/>
        </w:trPr>
        <w:tc>
          <w:tcPr>
            <w:tcW w:w="9278" w:type="dxa"/>
            <w:gridSpan w:val="3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24994BA2" w14:textId="408C098A" w:rsidR="00E808DE" w:rsidRPr="00E808DE" w:rsidRDefault="00E808DE" w:rsidP="005F5EB0">
            <w:pPr>
              <w:spacing w:after="80"/>
              <w:rPr>
                <w:rFonts w:ascii="Arial" w:hAnsi="Arial" w:cs="Arial"/>
                <w:color w:val="0B416C"/>
              </w:rPr>
            </w:pPr>
            <w:r w:rsidRPr="00E808DE">
              <w:rPr>
                <w:rFonts w:ascii="Arial" w:hAnsi="Arial" w:cs="Arial"/>
                <w:b/>
                <w:color w:val="0B416C"/>
              </w:rPr>
              <w:t xml:space="preserve">Welche Gruppen oder Vereine können </w:t>
            </w:r>
            <w:r w:rsidR="005F5EB0">
              <w:rPr>
                <w:rFonts w:ascii="Arial" w:hAnsi="Arial" w:cs="Arial"/>
                <w:b/>
                <w:color w:val="0B416C"/>
              </w:rPr>
              <w:t xml:space="preserve">die Bewegungs- oder Gesundheitsförderung </w:t>
            </w:r>
            <w:r w:rsidRPr="00E808DE">
              <w:rPr>
                <w:rFonts w:ascii="Arial" w:hAnsi="Arial" w:cs="Arial"/>
                <w:b/>
                <w:color w:val="0B416C"/>
              </w:rPr>
              <w:t>unterstützen? (z. B. Sportverein, Wandergruppe…)</w:t>
            </w:r>
          </w:p>
        </w:tc>
      </w:tr>
      <w:tr w:rsidR="00E808DE" w:rsidRPr="00E808DE" w14:paraId="4188FDB4" w14:textId="77777777" w:rsidTr="005F5EB0">
        <w:trPr>
          <w:trHeight w:val="90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8F74B26" w14:textId="47B0C0F8" w:rsidR="00843CD6" w:rsidRPr="00E808DE" w:rsidRDefault="00E808DE" w:rsidP="00DC3F1B">
            <w:pPr>
              <w:spacing w:after="80"/>
              <w:rPr>
                <w:rFonts w:ascii="Arial" w:hAnsi="Arial" w:cs="Arial"/>
                <w:color w:val="0B416C"/>
              </w:rPr>
            </w:pPr>
            <w:r w:rsidRPr="00E808DE">
              <w:rPr>
                <w:rFonts w:ascii="Arial" w:hAnsi="Arial" w:cs="Arial"/>
                <w:color w:val="0B416C"/>
              </w:rPr>
              <w:t>Name der Gruppe/des Vereins</w:t>
            </w: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DC6A2E3" w14:textId="56F23D8A" w:rsidR="00843CD6" w:rsidRPr="00E808DE" w:rsidRDefault="00E808DE" w:rsidP="00DC3F1B">
            <w:pPr>
              <w:spacing w:after="80"/>
              <w:rPr>
                <w:rFonts w:ascii="Arial" w:hAnsi="Arial" w:cs="Arial"/>
                <w:color w:val="0B416C"/>
              </w:rPr>
            </w:pPr>
            <w:r w:rsidRPr="00E808DE">
              <w:rPr>
                <w:rFonts w:ascii="Arial" w:hAnsi="Arial" w:cs="Arial"/>
                <w:color w:val="0B416C"/>
              </w:rPr>
              <w:t xml:space="preserve">Womit kann die </w:t>
            </w:r>
            <w:r>
              <w:rPr>
                <w:rFonts w:ascii="Arial" w:hAnsi="Arial" w:cs="Arial"/>
                <w:color w:val="0B416C"/>
              </w:rPr>
              <w:t>Gruppe/der Verein unterstützen? (z. B. Netzwerk, Einfluss…)</w:t>
            </w: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1863A3A0" w14:textId="52FBB62F" w:rsidR="00843CD6" w:rsidRPr="00E808DE" w:rsidRDefault="00E808DE" w:rsidP="00DC3F1B">
            <w:pPr>
              <w:spacing w:afterLines="40" w:after="96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Kontakt</w:t>
            </w:r>
          </w:p>
        </w:tc>
      </w:tr>
      <w:tr w:rsidR="005F5EB0" w:rsidRPr="00E808DE" w14:paraId="060678D2" w14:textId="77777777" w:rsidTr="00037991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B7791D8" w14:textId="77777777" w:rsidR="005F5EB0" w:rsidRPr="00E808DE" w:rsidRDefault="005F5EB0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522F471" w14:textId="77777777" w:rsidR="005F5EB0" w:rsidRPr="00E808DE" w:rsidRDefault="005F5EB0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9087F3F" w14:textId="77777777" w:rsidR="005F5EB0" w:rsidRDefault="005F5EB0" w:rsidP="00DC3F1B">
            <w:pPr>
              <w:spacing w:afterLines="40" w:after="96"/>
              <w:rPr>
                <w:rFonts w:ascii="Arial" w:hAnsi="Arial" w:cs="Arial"/>
                <w:color w:val="0B416C"/>
              </w:rPr>
            </w:pPr>
          </w:p>
        </w:tc>
      </w:tr>
      <w:tr w:rsidR="00037991" w:rsidRPr="00E808DE" w14:paraId="4288FCAF" w14:textId="77777777" w:rsidTr="00037991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5807638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C4421BA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CCEBF2E" w14:textId="77777777" w:rsidR="00037991" w:rsidRDefault="00037991" w:rsidP="00DC3F1B">
            <w:pPr>
              <w:spacing w:afterLines="40" w:after="96"/>
              <w:rPr>
                <w:rFonts w:ascii="Arial" w:hAnsi="Arial" w:cs="Arial"/>
                <w:color w:val="0B416C"/>
              </w:rPr>
            </w:pPr>
          </w:p>
        </w:tc>
      </w:tr>
      <w:tr w:rsidR="00E808DE" w:rsidRPr="00E808DE" w14:paraId="2939BD48" w14:textId="77777777" w:rsidTr="00037991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461B85F" w14:textId="77777777" w:rsidR="00843CD6" w:rsidRPr="00E808DE" w:rsidRDefault="00843CD6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43CF68A" w14:textId="11AA7BF2" w:rsidR="00843CD6" w:rsidRPr="00E808DE" w:rsidRDefault="00843CD6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817EF07" w14:textId="1D891A12" w:rsidR="00843CD6" w:rsidRPr="00E808DE" w:rsidRDefault="00843CD6" w:rsidP="00E808DE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E808DE" w:rsidRPr="00E808DE" w14:paraId="0136CADA" w14:textId="77777777" w:rsidTr="00037991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0D40AAD" w14:textId="77777777" w:rsidR="00843CD6" w:rsidRPr="00E808DE" w:rsidRDefault="00843CD6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26FF722" w14:textId="20D6F079" w:rsidR="00843CD6" w:rsidRPr="00E808DE" w:rsidRDefault="00843CD6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35223DF" w14:textId="121D60B8" w:rsidR="00843CD6" w:rsidRPr="00E808DE" w:rsidRDefault="00843CD6" w:rsidP="00DC3F1B">
            <w:pPr>
              <w:spacing w:afterLines="40" w:after="96"/>
              <w:rPr>
                <w:rFonts w:ascii="Arial" w:hAnsi="Arial" w:cs="Arial"/>
                <w:color w:val="0B416C"/>
              </w:rPr>
            </w:pPr>
          </w:p>
        </w:tc>
      </w:tr>
      <w:tr w:rsidR="005F5EB0" w:rsidRPr="00E808DE" w14:paraId="31E5BD0D" w14:textId="77777777" w:rsidTr="0044511C">
        <w:trPr>
          <w:trHeight w:val="907"/>
        </w:trPr>
        <w:tc>
          <w:tcPr>
            <w:tcW w:w="9278" w:type="dxa"/>
            <w:gridSpan w:val="3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3086793C" w14:textId="4F5756A8" w:rsidR="005F5EB0" w:rsidRPr="0044511C" w:rsidRDefault="005F5EB0" w:rsidP="0044511C">
            <w:pPr>
              <w:spacing w:after="80"/>
              <w:rPr>
                <w:rFonts w:ascii="Arial" w:hAnsi="Arial" w:cs="Arial"/>
                <w:b/>
                <w:color w:val="0B416C"/>
              </w:rPr>
            </w:pPr>
            <w:r w:rsidRPr="0044511C">
              <w:rPr>
                <w:rFonts w:ascii="Arial" w:hAnsi="Arial" w:cs="Arial"/>
                <w:b/>
                <w:color w:val="0B416C"/>
              </w:rPr>
              <w:t>Welche Organisationen oder Institutionen können die Bewegungs- oder Gesundheitsförderung unterstützen? (z. B. Unternehmen, Schule…)</w:t>
            </w:r>
          </w:p>
        </w:tc>
      </w:tr>
      <w:tr w:rsidR="00E808DE" w:rsidRPr="00E808DE" w14:paraId="39FA2DD0" w14:textId="77777777" w:rsidTr="0044511C">
        <w:trPr>
          <w:trHeight w:val="90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6BAF1F1" w14:textId="2310FA16" w:rsidR="00843CD6" w:rsidRPr="00E808DE" w:rsidRDefault="005F5EB0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Name der Organisation/ Institution</w:t>
            </w: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EBD8698" w14:textId="6DE27912" w:rsidR="00843CD6" w:rsidRPr="00E808DE" w:rsidRDefault="005F5EB0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Womit kann die Organisation/Institution unterstützen?</w:t>
            </w: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755E33E7" w14:textId="68198DA2" w:rsidR="00843CD6" w:rsidRPr="00E808DE" w:rsidRDefault="005F5EB0" w:rsidP="00DC3F1B">
            <w:pPr>
              <w:spacing w:afterLines="40" w:after="96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Kontakt</w:t>
            </w:r>
          </w:p>
        </w:tc>
      </w:tr>
      <w:tr w:rsidR="005F5EB0" w:rsidRPr="00E808DE" w14:paraId="0B080446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5C7E198" w14:textId="77777777" w:rsidR="005F5EB0" w:rsidRPr="00E808DE" w:rsidRDefault="005F5EB0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02631C6" w14:textId="77777777" w:rsidR="005F5EB0" w:rsidRPr="00E808DE" w:rsidRDefault="005F5EB0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450638E" w14:textId="77777777" w:rsidR="005F5EB0" w:rsidRPr="00E808DE" w:rsidRDefault="005F5EB0" w:rsidP="00DC3F1B">
            <w:pPr>
              <w:spacing w:afterLines="40" w:after="96"/>
              <w:rPr>
                <w:rFonts w:ascii="Arial" w:hAnsi="Arial" w:cs="Arial"/>
                <w:color w:val="0B416C"/>
              </w:rPr>
            </w:pPr>
          </w:p>
        </w:tc>
      </w:tr>
      <w:tr w:rsidR="00037991" w:rsidRPr="00E808DE" w14:paraId="60B4D159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0E80BA2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11326E3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6C78E8E" w14:textId="77777777" w:rsidR="00037991" w:rsidRPr="00E808DE" w:rsidRDefault="00037991" w:rsidP="00DC3F1B">
            <w:pPr>
              <w:spacing w:afterLines="40" w:after="96"/>
              <w:rPr>
                <w:rFonts w:ascii="Arial" w:hAnsi="Arial" w:cs="Arial"/>
                <w:color w:val="0B416C"/>
              </w:rPr>
            </w:pPr>
          </w:p>
        </w:tc>
      </w:tr>
      <w:tr w:rsidR="00037991" w:rsidRPr="00E808DE" w14:paraId="39EA1ACE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1CA8445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140FA93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4D99305" w14:textId="77777777" w:rsidR="00037991" w:rsidRPr="00E808DE" w:rsidRDefault="00037991" w:rsidP="00DC3F1B">
            <w:pPr>
              <w:spacing w:afterLines="40" w:after="96"/>
              <w:rPr>
                <w:rFonts w:ascii="Arial" w:hAnsi="Arial" w:cs="Arial"/>
                <w:color w:val="0B416C"/>
              </w:rPr>
            </w:pPr>
          </w:p>
        </w:tc>
      </w:tr>
      <w:tr w:rsidR="005F5EB0" w:rsidRPr="00E808DE" w14:paraId="088CD091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6EFB7CF" w14:textId="77777777" w:rsidR="005F5EB0" w:rsidRPr="00E808DE" w:rsidRDefault="005F5EB0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56B3267" w14:textId="77777777" w:rsidR="005F5EB0" w:rsidRPr="00E808DE" w:rsidRDefault="005F5EB0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right w:val="single" w:sz="12" w:space="0" w:color="36B2D4"/>
            </w:tcBorders>
            <w:shd w:val="clear" w:color="auto" w:fill="auto"/>
          </w:tcPr>
          <w:p w14:paraId="6C7967B7" w14:textId="77777777" w:rsidR="005F5EB0" w:rsidRPr="00E808DE" w:rsidRDefault="005F5EB0" w:rsidP="00DC3F1B">
            <w:pPr>
              <w:spacing w:afterLines="40" w:after="96"/>
              <w:rPr>
                <w:rFonts w:ascii="Arial" w:hAnsi="Arial" w:cs="Arial"/>
                <w:color w:val="0B416C"/>
              </w:rPr>
            </w:pPr>
          </w:p>
        </w:tc>
      </w:tr>
      <w:tr w:rsidR="005F5EB0" w:rsidRPr="00E808DE" w14:paraId="5198E52F" w14:textId="77777777" w:rsidTr="0044511C">
        <w:trPr>
          <w:trHeight w:val="907"/>
        </w:trPr>
        <w:tc>
          <w:tcPr>
            <w:tcW w:w="9278" w:type="dxa"/>
            <w:gridSpan w:val="3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1E522D19" w14:textId="61DCABB5" w:rsidR="005F5EB0" w:rsidRPr="0044511C" w:rsidRDefault="005F5EB0" w:rsidP="0044511C">
            <w:pPr>
              <w:spacing w:after="80"/>
              <w:rPr>
                <w:rFonts w:ascii="Arial" w:hAnsi="Arial" w:cs="Arial"/>
                <w:b/>
                <w:color w:val="0B416C"/>
              </w:rPr>
            </w:pPr>
            <w:r w:rsidRPr="0044511C">
              <w:rPr>
                <w:rFonts w:ascii="Arial" w:hAnsi="Arial" w:cs="Arial"/>
                <w:b/>
                <w:color w:val="0B416C"/>
              </w:rPr>
              <w:t>Welche vorhandenen politischen Programme oder Konzepte können die Bewegungs- oder Gesundheitsförderung unterstützen? (z. B. Städtebauliches Entwicklungskonzept…)</w:t>
            </w:r>
          </w:p>
        </w:tc>
      </w:tr>
      <w:tr w:rsidR="00E808DE" w:rsidRPr="00E808DE" w14:paraId="151BB333" w14:textId="77777777" w:rsidTr="00037991">
        <w:trPr>
          <w:trHeight w:val="90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67A5A58" w14:textId="7ECB0BA6" w:rsidR="00843CD6" w:rsidRPr="00E808DE" w:rsidRDefault="005F5EB0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Name des Programms/ Konzepts</w:t>
            </w: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43B9F83" w14:textId="39C9101E" w:rsidR="00843CD6" w:rsidRPr="00E808DE" w:rsidRDefault="005F5EB0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Inwiefern kann das Programm/Konzept unterstützen? (z. B. Legitimation, Finanzierung)</w:t>
            </w: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E5BDC35" w14:textId="5DB8EE45" w:rsidR="00843CD6" w:rsidRPr="00E808DE" w:rsidRDefault="005F5EB0" w:rsidP="00DC3F1B">
            <w:pPr>
              <w:spacing w:afterLines="40" w:after="96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Kontakt/Weitere Informationen</w:t>
            </w:r>
          </w:p>
        </w:tc>
      </w:tr>
      <w:tr w:rsidR="00E808DE" w:rsidRPr="00E808DE" w14:paraId="47877A60" w14:textId="77777777" w:rsidTr="00037991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B168D43" w14:textId="77777777" w:rsidR="00843CD6" w:rsidRPr="00E808DE" w:rsidRDefault="00843CD6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40A4486" w14:textId="43583C85" w:rsidR="00843CD6" w:rsidRPr="00E808DE" w:rsidRDefault="00843CD6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F8C618E" w14:textId="7AF63C28" w:rsidR="00843CD6" w:rsidRPr="00E808DE" w:rsidRDefault="00843CD6" w:rsidP="001A43CA">
            <w:pPr>
              <w:spacing w:after="80"/>
              <w:jc w:val="center"/>
              <w:rPr>
                <w:rFonts w:ascii="Arial" w:hAnsi="Arial" w:cs="Arial"/>
                <w:color w:val="0B416C"/>
              </w:rPr>
            </w:pPr>
          </w:p>
        </w:tc>
      </w:tr>
      <w:tr w:rsidR="00037991" w:rsidRPr="00E808DE" w14:paraId="33BA8028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D14E475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58D55BE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right w:val="single" w:sz="12" w:space="0" w:color="36B2D4"/>
            </w:tcBorders>
            <w:shd w:val="clear" w:color="auto" w:fill="auto"/>
          </w:tcPr>
          <w:p w14:paraId="1A1F0975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037991" w:rsidRPr="00E808DE" w14:paraId="6F8D04FA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A363DD5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DEEE5E6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0F69A5E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E808DE" w:rsidRPr="00E808DE" w14:paraId="078583AB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BE2B575" w14:textId="77777777" w:rsidR="00843CD6" w:rsidRPr="00E808DE" w:rsidRDefault="00843CD6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B9F175D" w14:textId="2B0863A0" w:rsidR="00843CD6" w:rsidRPr="00E808DE" w:rsidRDefault="00843CD6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4A0CA80" w14:textId="1D80A4AA" w:rsidR="00843CD6" w:rsidRPr="00E808DE" w:rsidRDefault="00843CD6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037991" w:rsidRPr="00E808DE" w14:paraId="274909BE" w14:textId="77777777" w:rsidTr="0044511C">
        <w:trPr>
          <w:trHeight w:val="907"/>
        </w:trPr>
        <w:tc>
          <w:tcPr>
            <w:tcW w:w="9278" w:type="dxa"/>
            <w:gridSpan w:val="3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9FC189E" w14:textId="3CB5744F" w:rsidR="00037991" w:rsidRPr="0044511C" w:rsidRDefault="00037991" w:rsidP="0044511C">
            <w:pPr>
              <w:spacing w:after="80"/>
              <w:rPr>
                <w:rFonts w:ascii="Arial" w:hAnsi="Arial" w:cs="Arial"/>
                <w:b/>
                <w:color w:val="0B416C"/>
              </w:rPr>
            </w:pPr>
            <w:r w:rsidRPr="0044511C">
              <w:rPr>
                <w:rFonts w:ascii="Arial" w:hAnsi="Arial" w:cs="Arial"/>
                <w:b/>
                <w:color w:val="0B416C"/>
              </w:rPr>
              <w:lastRenderedPageBreak/>
              <w:t>Welche Kommunikationskanäle können aktiviert werden? (z. B. Gemeindeblatt, Website, Aushänge…)</w:t>
            </w:r>
          </w:p>
        </w:tc>
      </w:tr>
      <w:tr w:rsidR="005F5EB0" w:rsidRPr="00E808DE" w14:paraId="0A333FBC" w14:textId="77777777" w:rsidTr="00037991">
        <w:trPr>
          <w:trHeight w:val="90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711B41A" w14:textId="09111015" w:rsidR="005F5EB0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Kommunikationskanal</w:t>
            </w: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D37356B" w14:textId="6CC86995" w:rsidR="005F5EB0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Wofür kann der Kommunikationskanal genutzt werden? (z. B. Ansprache von Bewohner*innen, Information…)</w:t>
            </w: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A0919E5" w14:textId="6CC8B765" w:rsidR="005F5EB0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Kontakt/Weitere Informationen</w:t>
            </w:r>
          </w:p>
        </w:tc>
      </w:tr>
      <w:tr w:rsidR="00037991" w:rsidRPr="00E808DE" w14:paraId="36E0242D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E6C58F4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D9D3C57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420BC2F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44511C" w:rsidRPr="00E808DE" w14:paraId="54D910D5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DF7489F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2A9B1F0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31C042D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44511C" w:rsidRPr="00E808DE" w14:paraId="08929211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A9A6862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0A353E9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4D70974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44511C" w:rsidRPr="00E808DE" w14:paraId="3706B311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431EE41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A8DF613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326152A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037991" w:rsidRPr="00E808DE" w14:paraId="78C74A6C" w14:textId="77777777" w:rsidTr="0044511C">
        <w:trPr>
          <w:trHeight w:val="907"/>
        </w:trPr>
        <w:tc>
          <w:tcPr>
            <w:tcW w:w="9278" w:type="dxa"/>
            <w:gridSpan w:val="3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381E2D94" w14:textId="0A80389E" w:rsidR="00037991" w:rsidRPr="0044511C" w:rsidRDefault="00037991" w:rsidP="0044511C">
            <w:pPr>
              <w:spacing w:after="80"/>
              <w:rPr>
                <w:rFonts w:ascii="Arial" w:hAnsi="Arial" w:cs="Arial"/>
                <w:b/>
                <w:color w:val="0B416C"/>
              </w:rPr>
            </w:pPr>
            <w:r w:rsidRPr="0044511C">
              <w:rPr>
                <w:rFonts w:ascii="Arial" w:hAnsi="Arial" w:cs="Arial"/>
                <w:b/>
                <w:color w:val="0B416C"/>
              </w:rPr>
              <w:t>Welche Aspekte der natürlichen und baulichen Umwelt können die Bewegungs- oder Gesundheitsförderung unterstützen? Welche Bewegungsräume und Infrastrukturen sind schon vorhanden? (z. B. Parks, Spielplätze, Radwege…)</w:t>
            </w:r>
          </w:p>
        </w:tc>
      </w:tr>
      <w:tr w:rsidR="00037991" w:rsidRPr="00E808DE" w14:paraId="5498398E" w14:textId="77777777" w:rsidTr="00037991">
        <w:trPr>
          <w:trHeight w:val="90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16E16417" w14:textId="7E48EBD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Aspekt der Umwelt/ Infrastruktur</w:t>
            </w: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FC987EB" w14:textId="5580AA22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Inwiefern kann an die vorhandenen Aspekte angeknüpft werden? (z. B. Erweiterung, veränderte Nutzung…)</w:t>
            </w: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17019BD" w14:textId="6B4A9612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Weitere Informationen</w:t>
            </w:r>
          </w:p>
        </w:tc>
      </w:tr>
      <w:tr w:rsidR="0044511C" w:rsidRPr="00E808DE" w14:paraId="566479CF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C4469D2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79C6A16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69ED52A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44511C" w:rsidRPr="00E808DE" w14:paraId="6D063411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2EFDF99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761997E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64A575D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44511C" w:rsidRPr="00E808DE" w14:paraId="0EEC1086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984BE98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4909813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A26D5FD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44511C" w:rsidRPr="00E808DE" w14:paraId="4670B97E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BF3379F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CA98949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F0463AC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037991" w:rsidRPr="00E808DE" w14:paraId="08E343EE" w14:textId="77777777" w:rsidTr="0044511C">
        <w:trPr>
          <w:trHeight w:val="907"/>
        </w:trPr>
        <w:tc>
          <w:tcPr>
            <w:tcW w:w="9278" w:type="dxa"/>
            <w:gridSpan w:val="3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6C1839F" w14:textId="094531C1" w:rsidR="00037991" w:rsidRPr="0044511C" w:rsidRDefault="00037991" w:rsidP="0044511C">
            <w:pPr>
              <w:spacing w:after="80"/>
              <w:rPr>
                <w:rFonts w:ascii="Arial" w:hAnsi="Arial" w:cs="Arial"/>
                <w:b/>
                <w:color w:val="0B416C"/>
              </w:rPr>
            </w:pPr>
            <w:r w:rsidRPr="0044511C">
              <w:rPr>
                <w:rFonts w:ascii="Arial" w:hAnsi="Arial" w:cs="Arial"/>
                <w:b/>
                <w:color w:val="0B416C"/>
              </w:rPr>
              <w:t>Welche Personen können bei der Planung und Umsetzung von Gesundheits- und Bewegungsförderung weiterhelfen?</w:t>
            </w:r>
          </w:p>
        </w:tc>
      </w:tr>
      <w:tr w:rsidR="00037991" w:rsidRPr="00E808DE" w14:paraId="57BB55E5" w14:textId="77777777" w:rsidTr="00037991">
        <w:trPr>
          <w:trHeight w:val="90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6EE50D7" w14:textId="34C3312C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Name der Person</w:t>
            </w: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7FA007F1" w14:textId="06FB7E84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Was kann die Person einbringen? (z. B. Fähigkeiten, Wissen…)</w:t>
            </w:r>
          </w:p>
        </w:tc>
        <w:tc>
          <w:tcPr>
            <w:tcW w:w="3093" w:type="dxa"/>
            <w:tcBorders>
              <w:left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95D9F76" w14:textId="2C50486F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Kontakt</w:t>
            </w:r>
          </w:p>
        </w:tc>
      </w:tr>
      <w:tr w:rsidR="00037991" w:rsidRPr="00E808DE" w14:paraId="05C746D9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CF16502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3BCF444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2F395D0" w14:textId="77777777" w:rsidR="00037991" w:rsidRPr="00E808DE" w:rsidRDefault="00037991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44511C" w:rsidRPr="00E808DE" w14:paraId="159B979A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B386913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E23F9AE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52E8B1C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44511C" w:rsidRPr="00E808DE" w14:paraId="1B766DAA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2B501E9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5172EE6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56EEC92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  <w:tr w:rsidR="0044511C" w:rsidRPr="00E808DE" w14:paraId="45A29E2C" w14:textId="77777777" w:rsidTr="0044511C">
        <w:trPr>
          <w:trHeight w:val="567"/>
        </w:trPr>
        <w:tc>
          <w:tcPr>
            <w:tcW w:w="309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E7481FF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6ABE229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  <w:tc>
          <w:tcPr>
            <w:tcW w:w="3093" w:type="dxa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B102685" w14:textId="77777777" w:rsidR="0044511C" w:rsidRPr="00E808DE" w:rsidRDefault="0044511C" w:rsidP="00DC3F1B">
            <w:pPr>
              <w:spacing w:after="80"/>
              <w:rPr>
                <w:rFonts w:ascii="Arial" w:hAnsi="Arial" w:cs="Arial"/>
                <w:color w:val="0B416C"/>
              </w:rPr>
            </w:pPr>
          </w:p>
        </w:tc>
      </w:tr>
    </w:tbl>
    <w:p w14:paraId="2818F191" w14:textId="175C233A" w:rsidR="00090D8B" w:rsidRDefault="009A0BEF" w:rsidP="00E05463">
      <w:pPr>
        <w:rPr>
          <w:rFonts w:ascii="Arial" w:hAnsi="Arial" w:cs="Arial"/>
        </w:rPr>
      </w:pPr>
    </w:p>
    <w:p w14:paraId="44C02A62" w14:textId="6823B880" w:rsidR="00917050" w:rsidRPr="005065BA" w:rsidRDefault="00917050" w:rsidP="00E05463">
      <w:pPr>
        <w:rPr>
          <w:rFonts w:ascii="Arial" w:hAnsi="Arial" w:cs="Arial"/>
          <w:b/>
          <w:sz w:val="20"/>
        </w:rPr>
      </w:pPr>
      <w:r w:rsidRPr="005065BA">
        <w:rPr>
          <w:rFonts w:ascii="Arial" w:hAnsi="Arial" w:cs="Arial"/>
          <w:b/>
          <w:sz w:val="20"/>
        </w:rPr>
        <w:lastRenderedPageBreak/>
        <w:t>Quellen:</w:t>
      </w:r>
    </w:p>
    <w:p w14:paraId="2D6D639A" w14:textId="446AA207" w:rsidR="005065BA" w:rsidRPr="005065BA" w:rsidRDefault="005065BA" w:rsidP="005065BA">
      <w:pPr>
        <w:pStyle w:val="Listenabsatz"/>
        <w:numPr>
          <w:ilvl w:val="0"/>
          <w:numId w:val="27"/>
        </w:numPr>
        <w:rPr>
          <w:rFonts w:ascii="Arial" w:hAnsi="Arial" w:cs="Arial"/>
          <w:sz w:val="20"/>
        </w:rPr>
      </w:pPr>
      <w:r w:rsidRPr="005065BA">
        <w:rPr>
          <w:rFonts w:ascii="Arial" w:hAnsi="Arial" w:cs="Arial"/>
          <w:sz w:val="20"/>
        </w:rPr>
        <w:t>BARMER &amp; Department für Sportwissenschaft und S</w:t>
      </w:r>
      <w:r>
        <w:rPr>
          <w:rFonts w:ascii="Arial" w:hAnsi="Arial" w:cs="Arial"/>
          <w:sz w:val="20"/>
        </w:rPr>
        <w:t>port, Friedrich-Alexander-Universität Erlangen-Nürnberg (Hrsg.) (2017). Gesundheitsförderung in der Kommune für Frauen in schwierigen Lebenslagen. BIG – Bewegung als Investition in Gesundheit. BIG-Manual.</w:t>
      </w:r>
    </w:p>
    <w:p w14:paraId="0E67FC3F" w14:textId="36A32FCC" w:rsidR="005065BA" w:rsidRPr="005065BA" w:rsidRDefault="005065BA" w:rsidP="005065BA">
      <w:pPr>
        <w:pStyle w:val="Listenabsatz"/>
        <w:numPr>
          <w:ilvl w:val="0"/>
          <w:numId w:val="27"/>
        </w:numPr>
        <w:rPr>
          <w:rFonts w:ascii="Arial" w:hAnsi="Arial" w:cs="Arial"/>
          <w:sz w:val="20"/>
          <w:lang w:val="en-US"/>
        </w:rPr>
      </w:pPr>
      <w:r w:rsidRPr="005065BA">
        <w:rPr>
          <w:rFonts w:ascii="Arial" w:hAnsi="Arial" w:cs="Arial"/>
          <w:sz w:val="20"/>
          <w:lang w:val="en-US"/>
        </w:rPr>
        <w:t>Improvement and development agency (</w:t>
      </w:r>
      <w:proofErr w:type="spellStart"/>
      <w:r w:rsidRPr="005065BA">
        <w:rPr>
          <w:rFonts w:ascii="Arial" w:hAnsi="Arial" w:cs="Arial"/>
          <w:sz w:val="20"/>
          <w:lang w:val="en-US"/>
        </w:rPr>
        <w:t>Hrsg</w:t>
      </w:r>
      <w:proofErr w:type="spellEnd"/>
      <w:r w:rsidRPr="005065BA">
        <w:rPr>
          <w:rFonts w:ascii="Arial" w:hAnsi="Arial" w:cs="Arial"/>
          <w:sz w:val="20"/>
          <w:lang w:val="en-US"/>
        </w:rPr>
        <w:t xml:space="preserve">.) </w:t>
      </w:r>
      <w:r w:rsidRPr="005065BA">
        <w:rPr>
          <w:rFonts w:ascii="Arial" w:hAnsi="Arial" w:cs="Arial"/>
          <w:sz w:val="20"/>
        </w:rPr>
        <w:t xml:space="preserve">(2010). A </w:t>
      </w:r>
      <w:proofErr w:type="spellStart"/>
      <w:r w:rsidRPr="005065BA">
        <w:rPr>
          <w:rFonts w:ascii="Arial" w:hAnsi="Arial" w:cs="Arial"/>
          <w:sz w:val="20"/>
        </w:rPr>
        <w:t>glass</w:t>
      </w:r>
      <w:proofErr w:type="spellEnd"/>
      <w:r w:rsidRPr="005065BA">
        <w:rPr>
          <w:rFonts w:ascii="Arial" w:hAnsi="Arial" w:cs="Arial"/>
          <w:sz w:val="20"/>
        </w:rPr>
        <w:t xml:space="preserve"> half-</w:t>
      </w:r>
      <w:proofErr w:type="spellStart"/>
      <w:r w:rsidRPr="005065BA">
        <w:rPr>
          <w:rFonts w:ascii="Arial" w:hAnsi="Arial" w:cs="Arial"/>
          <w:sz w:val="20"/>
        </w:rPr>
        <w:t>full</w:t>
      </w:r>
      <w:proofErr w:type="spellEnd"/>
      <w:r w:rsidRPr="005065BA">
        <w:rPr>
          <w:rFonts w:ascii="Arial" w:hAnsi="Arial" w:cs="Arial"/>
          <w:sz w:val="20"/>
        </w:rPr>
        <w:t xml:space="preserve">: </w:t>
      </w:r>
      <w:proofErr w:type="spellStart"/>
      <w:r w:rsidRPr="005065BA">
        <w:rPr>
          <w:rFonts w:ascii="Arial" w:hAnsi="Arial" w:cs="Arial"/>
          <w:sz w:val="20"/>
        </w:rPr>
        <w:t>how</w:t>
      </w:r>
      <w:proofErr w:type="spellEnd"/>
      <w:r w:rsidRPr="005065BA">
        <w:rPr>
          <w:rFonts w:ascii="Arial" w:hAnsi="Arial" w:cs="Arial"/>
          <w:sz w:val="20"/>
        </w:rPr>
        <w:t xml:space="preserve"> an </w:t>
      </w:r>
      <w:proofErr w:type="spellStart"/>
      <w:r w:rsidRPr="005065BA">
        <w:rPr>
          <w:rFonts w:ascii="Arial" w:hAnsi="Arial" w:cs="Arial"/>
          <w:sz w:val="20"/>
        </w:rPr>
        <w:t>asset</w:t>
      </w:r>
      <w:proofErr w:type="spellEnd"/>
      <w:r w:rsidRPr="005065BA">
        <w:rPr>
          <w:rFonts w:ascii="Arial" w:hAnsi="Arial" w:cs="Arial"/>
          <w:sz w:val="20"/>
        </w:rPr>
        <w:t xml:space="preserve"> </w:t>
      </w:r>
      <w:proofErr w:type="spellStart"/>
      <w:r w:rsidRPr="005065BA">
        <w:rPr>
          <w:rFonts w:ascii="Arial" w:hAnsi="Arial" w:cs="Arial"/>
          <w:sz w:val="20"/>
        </w:rPr>
        <w:t>approach</w:t>
      </w:r>
      <w:proofErr w:type="spellEnd"/>
      <w:r w:rsidRPr="005065BA">
        <w:rPr>
          <w:rFonts w:ascii="Arial" w:hAnsi="Arial" w:cs="Arial"/>
          <w:sz w:val="20"/>
        </w:rPr>
        <w:t xml:space="preserve"> </w:t>
      </w:r>
      <w:proofErr w:type="spellStart"/>
      <w:r w:rsidRPr="005065BA">
        <w:rPr>
          <w:rFonts w:ascii="Arial" w:hAnsi="Arial" w:cs="Arial"/>
          <w:sz w:val="20"/>
        </w:rPr>
        <w:t>can</w:t>
      </w:r>
      <w:proofErr w:type="spellEnd"/>
      <w:r w:rsidRPr="005065BA">
        <w:rPr>
          <w:rFonts w:ascii="Arial" w:hAnsi="Arial" w:cs="Arial"/>
          <w:sz w:val="20"/>
        </w:rPr>
        <w:t xml:space="preserve"> </w:t>
      </w:r>
      <w:proofErr w:type="spellStart"/>
      <w:r w:rsidRPr="005065BA">
        <w:rPr>
          <w:rFonts w:ascii="Arial" w:hAnsi="Arial" w:cs="Arial"/>
          <w:sz w:val="20"/>
        </w:rPr>
        <w:t>improve</w:t>
      </w:r>
      <w:proofErr w:type="spellEnd"/>
      <w:r w:rsidRPr="005065BA">
        <w:rPr>
          <w:rFonts w:ascii="Arial" w:hAnsi="Arial" w:cs="Arial"/>
          <w:sz w:val="20"/>
        </w:rPr>
        <w:t xml:space="preserve"> </w:t>
      </w:r>
      <w:proofErr w:type="spellStart"/>
      <w:r w:rsidRPr="005065BA">
        <w:rPr>
          <w:rFonts w:ascii="Arial" w:hAnsi="Arial" w:cs="Arial"/>
          <w:sz w:val="20"/>
        </w:rPr>
        <w:t>community</w:t>
      </w:r>
      <w:proofErr w:type="spellEnd"/>
      <w:r w:rsidRPr="005065BA">
        <w:rPr>
          <w:rFonts w:ascii="Arial" w:hAnsi="Arial" w:cs="Arial"/>
          <w:sz w:val="20"/>
        </w:rPr>
        <w:t xml:space="preserve"> he</w:t>
      </w:r>
      <w:proofErr w:type="spellStart"/>
      <w:r>
        <w:rPr>
          <w:rFonts w:ascii="Arial" w:hAnsi="Arial" w:cs="Arial"/>
          <w:sz w:val="20"/>
          <w:lang w:val="en-US"/>
        </w:rPr>
        <w:t>alth</w:t>
      </w:r>
      <w:proofErr w:type="spellEnd"/>
      <w:r>
        <w:rPr>
          <w:rFonts w:ascii="Arial" w:hAnsi="Arial" w:cs="Arial"/>
          <w:sz w:val="20"/>
          <w:lang w:val="en-US"/>
        </w:rPr>
        <w:t xml:space="preserve"> and well-being. </w:t>
      </w:r>
      <w:r w:rsidRPr="005065BA">
        <w:rPr>
          <w:rFonts w:ascii="Arial" w:hAnsi="Arial" w:cs="Arial"/>
          <w:sz w:val="20"/>
          <w:lang w:val="en-US"/>
        </w:rPr>
        <w:t>ISBN 978-0-7488-9080-4</w:t>
      </w:r>
    </w:p>
    <w:p w14:paraId="3D69E848" w14:textId="64438C3D" w:rsidR="00917050" w:rsidRPr="00917050" w:rsidRDefault="00917050" w:rsidP="00917050">
      <w:pPr>
        <w:pStyle w:val="Listenabsatz"/>
        <w:numPr>
          <w:ilvl w:val="0"/>
          <w:numId w:val="27"/>
        </w:numPr>
        <w:rPr>
          <w:rFonts w:ascii="Arial" w:hAnsi="Arial" w:cs="Arial"/>
          <w:sz w:val="20"/>
        </w:rPr>
      </w:pPr>
      <w:r w:rsidRPr="00917050">
        <w:rPr>
          <w:rFonts w:ascii="Arial" w:hAnsi="Arial" w:cs="Arial"/>
          <w:sz w:val="20"/>
          <w:lang w:val="en-US"/>
        </w:rPr>
        <w:t>Springer</w:t>
      </w:r>
      <w:r>
        <w:rPr>
          <w:rFonts w:ascii="Arial" w:hAnsi="Arial" w:cs="Arial"/>
          <w:sz w:val="20"/>
          <w:lang w:val="en-US"/>
        </w:rPr>
        <w:t>,</w:t>
      </w:r>
      <w:r w:rsidRPr="00917050">
        <w:rPr>
          <w:rFonts w:ascii="Arial" w:hAnsi="Arial" w:cs="Arial"/>
          <w:sz w:val="20"/>
          <w:lang w:val="en-US"/>
        </w:rPr>
        <w:t xml:space="preserve"> AE, Evans</w:t>
      </w:r>
      <w:r>
        <w:rPr>
          <w:rFonts w:ascii="Arial" w:hAnsi="Arial" w:cs="Arial"/>
          <w:sz w:val="20"/>
          <w:lang w:val="en-US"/>
        </w:rPr>
        <w:t>,</w:t>
      </w:r>
      <w:r w:rsidRPr="00917050">
        <w:rPr>
          <w:rFonts w:ascii="Arial" w:hAnsi="Arial" w:cs="Arial"/>
          <w:sz w:val="20"/>
          <w:lang w:val="en-US"/>
        </w:rPr>
        <w:t xml:space="preserve"> AE</w:t>
      </w:r>
      <w:r>
        <w:rPr>
          <w:rFonts w:ascii="Arial" w:hAnsi="Arial" w:cs="Arial"/>
          <w:sz w:val="20"/>
          <w:lang w:val="en-US"/>
        </w:rPr>
        <w:t xml:space="preserve"> (2016)</w:t>
      </w:r>
      <w:r w:rsidRPr="00917050">
        <w:rPr>
          <w:rFonts w:ascii="Arial" w:hAnsi="Arial" w:cs="Arial"/>
          <w:sz w:val="20"/>
          <w:lang w:val="en-US"/>
        </w:rPr>
        <w:t xml:space="preserve">. Assessing environmental assets for health promotion program planning: a practical framework for health promotion practitioners. </w:t>
      </w:r>
      <w:r w:rsidRPr="00917050">
        <w:rPr>
          <w:rFonts w:ascii="Arial" w:hAnsi="Arial" w:cs="Arial"/>
          <w:sz w:val="20"/>
        </w:rPr>
        <w:t xml:space="preserve">Health </w:t>
      </w:r>
      <w:proofErr w:type="spellStart"/>
      <w:r w:rsidRPr="00917050">
        <w:rPr>
          <w:rFonts w:ascii="Arial" w:hAnsi="Arial" w:cs="Arial"/>
          <w:sz w:val="20"/>
        </w:rPr>
        <w:t>Promot</w:t>
      </w:r>
      <w:r>
        <w:rPr>
          <w:rFonts w:ascii="Arial" w:hAnsi="Arial" w:cs="Arial"/>
          <w:sz w:val="20"/>
        </w:rPr>
        <w:t>otion</w:t>
      </w:r>
      <w:proofErr w:type="spellEnd"/>
      <w:r w:rsidRPr="00917050">
        <w:rPr>
          <w:rFonts w:ascii="Arial" w:hAnsi="Arial" w:cs="Arial"/>
          <w:sz w:val="20"/>
        </w:rPr>
        <w:t xml:space="preserve"> </w:t>
      </w:r>
      <w:proofErr w:type="spellStart"/>
      <w:r w:rsidRPr="00917050">
        <w:rPr>
          <w:rFonts w:ascii="Arial" w:hAnsi="Arial" w:cs="Arial"/>
          <w:sz w:val="20"/>
        </w:rPr>
        <w:t>Perspect</w:t>
      </w:r>
      <w:r>
        <w:rPr>
          <w:rFonts w:ascii="Arial" w:hAnsi="Arial" w:cs="Arial"/>
          <w:sz w:val="20"/>
        </w:rPr>
        <w:t>ives</w:t>
      </w:r>
      <w:proofErr w:type="spellEnd"/>
      <w:r>
        <w:rPr>
          <w:rFonts w:ascii="Arial" w:hAnsi="Arial" w:cs="Arial"/>
          <w:sz w:val="20"/>
        </w:rPr>
        <w:t>,</w:t>
      </w:r>
      <w:r w:rsidRPr="00917050">
        <w:rPr>
          <w:rFonts w:ascii="Arial" w:hAnsi="Arial" w:cs="Arial"/>
          <w:sz w:val="20"/>
        </w:rPr>
        <w:t xml:space="preserve"> 6(3</w:t>
      </w:r>
      <w:r>
        <w:rPr>
          <w:rFonts w:ascii="Arial" w:hAnsi="Arial" w:cs="Arial"/>
          <w:sz w:val="20"/>
        </w:rPr>
        <w:t>).</w:t>
      </w:r>
      <w:bookmarkStart w:id="0" w:name="_GoBack"/>
      <w:bookmarkEnd w:id="0"/>
    </w:p>
    <w:sectPr w:rsidR="00917050" w:rsidRPr="00917050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3D8117" w14:textId="77777777" w:rsidR="009A0BEF" w:rsidRDefault="009A0BEF" w:rsidP="007438DB">
      <w:pPr>
        <w:spacing w:after="0" w:line="240" w:lineRule="auto"/>
      </w:pPr>
      <w:r>
        <w:separator/>
      </w:r>
    </w:p>
  </w:endnote>
  <w:endnote w:type="continuationSeparator" w:id="0">
    <w:p w14:paraId="491CA5E9" w14:textId="77777777" w:rsidR="009A0BEF" w:rsidRDefault="009A0BEF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D8BC60" w14:textId="77777777" w:rsidR="009A0BEF" w:rsidRDefault="009A0BEF" w:rsidP="007438DB">
      <w:pPr>
        <w:spacing w:after="0" w:line="240" w:lineRule="auto"/>
      </w:pPr>
      <w:r>
        <w:separator/>
      </w:r>
    </w:p>
  </w:footnote>
  <w:footnote w:type="continuationSeparator" w:id="0">
    <w:p w14:paraId="31B6E229" w14:textId="77777777" w:rsidR="009A0BEF" w:rsidRDefault="009A0BEF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0075A5"/>
    <w:multiLevelType w:val="hybridMultilevel"/>
    <w:tmpl w:val="33A0F3F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3"/>
  </w:num>
  <w:num w:numId="4">
    <w:abstractNumId w:val="21"/>
  </w:num>
  <w:num w:numId="5">
    <w:abstractNumId w:val="20"/>
  </w:num>
  <w:num w:numId="6">
    <w:abstractNumId w:val="17"/>
  </w:num>
  <w:num w:numId="7">
    <w:abstractNumId w:val="16"/>
  </w:num>
  <w:num w:numId="8">
    <w:abstractNumId w:val="5"/>
  </w:num>
  <w:num w:numId="9">
    <w:abstractNumId w:val="25"/>
  </w:num>
  <w:num w:numId="10">
    <w:abstractNumId w:val="4"/>
  </w:num>
  <w:num w:numId="11">
    <w:abstractNumId w:val="14"/>
  </w:num>
  <w:num w:numId="12">
    <w:abstractNumId w:val="7"/>
  </w:num>
  <w:num w:numId="13">
    <w:abstractNumId w:val="22"/>
  </w:num>
  <w:num w:numId="14">
    <w:abstractNumId w:val="19"/>
  </w:num>
  <w:num w:numId="15">
    <w:abstractNumId w:val="9"/>
  </w:num>
  <w:num w:numId="16">
    <w:abstractNumId w:val="26"/>
  </w:num>
  <w:num w:numId="17">
    <w:abstractNumId w:val="23"/>
  </w:num>
  <w:num w:numId="18">
    <w:abstractNumId w:val="12"/>
  </w:num>
  <w:num w:numId="19">
    <w:abstractNumId w:val="1"/>
  </w:num>
  <w:num w:numId="20">
    <w:abstractNumId w:val="15"/>
  </w:num>
  <w:num w:numId="21">
    <w:abstractNumId w:val="10"/>
  </w:num>
  <w:num w:numId="22">
    <w:abstractNumId w:val="13"/>
  </w:num>
  <w:num w:numId="23">
    <w:abstractNumId w:val="24"/>
  </w:num>
  <w:num w:numId="24">
    <w:abstractNumId w:val="0"/>
  </w:num>
  <w:num w:numId="25">
    <w:abstractNumId w:val="8"/>
  </w:num>
  <w:num w:numId="26">
    <w:abstractNumId w:val="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A4488"/>
    <w:rsid w:val="000D6185"/>
    <w:rsid w:val="000D6601"/>
    <w:rsid w:val="001176DE"/>
    <w:rsid w:val="0012004D"/>
    <w:rsid w:val="001473FF"/>
    <w:rsid w:val="00197AF2"/>
    <w:rsid w:val="001A43CA"/>
    <w:rsid w:val="001C6416"/>
    <w:rsid w:val="00201D57"/>
    <w:rsid w:val="002328D7"/>
    <w:rsid w:val="00291E1E"/>
    <w:rsid w:val="002D5A16"/>
    <w:rsid w:val="002E7D2D"/>
    <w:rsid w:val="0031124B"/>
    <w:rsid w:val="00326C60"/>
    <w:rsid w:val="00357A5F"/>
    <w:rsid w:val="003C52A4"/>
    <w:rsid w:val="003D2508"/>
    <w:rsid w:val="004449AC"/>
    <w:rsid w:val="0044511C"/>
    <w:rsid w:val="00457C6A"/>
    <w:rsid w:val="004B4E29"/>
    <w:rsid w:val="005063A5"/>
    <w:rsid w:val="005065BA"/>
    <w:rsid w:val="0052271A"/>
    <w:rsid w:val="00547C52"/>
    <w:rsid w:val="005F5EB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43CD6"/>
    <w:rsid w:val="00847DA7"/>
    <w:rsid w:val="0086064D"/>
    <w:rsid w:val="00890D72"/>
    <w:rsid w:val="00905A43"/>
    <w:rsid w:val="00917050"/>
    <w:rsid w:val="009A0BEF"/>
    <w:rsid w:val="009C15BE"/>
    <w:rsid w:val="009E4C48"/>
    <w:rsid w:val="00B07D1A"/>
    <w:rsid w:val="00C40CE6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F331A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6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4</cp:revision>
  <dcterms:created xsi:type="dcterms:W3CDTF">2022-04-26T13:28:00Z</dcterms:created>
  <dcterms:modified xsi:type="dcterms:W3CDTF">2022-09-13T10:02:00Z</dcterms:modified>
</cp:coreProperties>
</file>